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D0B9D" w14:textId="0A134E0E" w:rsidR="009C56D9" w:rsidRPr="00462901" w:rsidRDefault="0027064C" w:rsidP="00462901">
      <w:pPr>
        <w:pStyle w:val="Title"/>
        <w:rPr>
          <w:lang w:val="nl-NL"/>
        </w:rPr>
      </w:pPr>
      <w:r w:rsidRPr="005C62C8">
        <w:rPr>
          <w:noProof/>
          <w:lang w:val="nl-NL"/>
        </w:rPr>
        <w:drawing>
          <wp:anchor distT="114300" distB="114300" distL="114300" distR="114300" simplePos="0" relativeHeight="251659264" behindDoc="1" locked="0" layoutInCell="1" hidden="0" allowOverlap="1" wp14:anchorId="2AD1095D" wp14:editId="2E1065DB">
            <wp:simplePos x="0" y="0"/>
            <wp:positionH relativeFrom="column">
              <wp:posOffset>3133725</wp:posOffset>
            </wp:positionH>
            <wp:positionV relativeFrom="paragraph">
              <wp:posOffset>-161874</wp:posOffset>
            </wp:positionV>
            <wp:extent cx="1436483" cy="647700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6483" cy="64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2C8" w:rsidRPr="005C62C8">
        <w:rPr>
          <w:lang w:val="nl-NL"/>
        </w:rPr>
        <w:t>Medische</w:t>
      </w:r>
      <w:r w:rsidR="00624A68" w:rsidRPr="00462901">
        <w:rPr>
          <w:lang w:val="nl-NL"/>
        </w:rPr>
        <w:t xml:space="preserve"> verklaring</w:t>
      </w:r>
      <w:r w:rsidR="00624A68" w:rsidRPr="00462901">
        <w:rPr>
          <w:lang w:val="nl-NL"/>
        </w:rPr>
        <w:tab/>
      </w:r>
    </w:p>
    <w:p w14:paraId="197309DC" w14:textId="2BB18089" w:rsidR="009C56D9" w:rsidRPr="00462901" w:rsidRDefault="009C56D9" w:rsidP="00D32111">
      <w:pPr>
        <w:widowControl w:val="0"/>
        <w:spacing w:after="60" w:line="360" w:lineRule="auto"/>
        <w:ind w:left="720"/>
        <w:rPr>
          <w:lang w:val="nl-NL"/>
        </w:rPr>
      </w:pPr>
    </w:p>
    <w:tbl>
      <w:tblPr>
        <w:tblStyle w:val="GridTable5Dark-Accent2"/>
        <w:tblW w:w="10491" w:type="dxa"/>
        <w:tblInd w:w="-431" w:type="dxa"/>
        <w:tblLayout w:type="fixed"/>
        <w:tblLook w:val="0600" w:firstRow="0" w:lastRow="0" w:firstColumn="0" w:lastColumn="0" w:noHBand="1" w:noVBand="1"/>
      </w:tblPr>
      <w:tblGrid>
        <w:gridCol w:w="2978"/>
        <w:gridCol w:w="7513"/>
      </w:tblGrid>
      <w:tr w:rsidR="009C56D9" w:rsidRPr="00D32111" w14:paraId="302DE45D" w14:textId="77777777" w:rsidTr="00D32111">
        <w:trPr>
          <w:trHeight w:val="425"/>
        </w:trPr>
        <w:tc>
          <w:tcPr>
            <w:tcW w:w="2978" w:type="dxa"/>
            <w:shd w:val="clear" w:color="auto" w:fill="B2A1C7" w:themeFill="accent4" w:themeFillTint="99"/>
            <w:vAlign w:val="center"/>
          </w:tcPr>
          <w:p w14:paraId="6D4DEB60" w14:textId="52768709" w:rsidR="009C56D9" w:rsidRPr="00D32111" w:rsidRDefault="00462901" w:rsidP="004629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NL"/>
              </w:rPr>
            </w:pPr>
            <w:r w:rsidRPr="00462901">
              <w:rPr>
                <w:lang w:val="nl-NL"/>
              </w:rPr>
              <w:t>N</w:t>
            </w:r>
            <w:r w:rsidRPr="00D32111">
              <w:rPr>
                <w:lang w:val="nl-NL"/>
              </w:rPr>
              <w:t xml:space="preserve">aam </w:t>
            </w:r>
            <w:r w:rsidR="00D32111" w:rsidRPr="00D32111">
              <w:rPr>
                <w:lang w:val="nl-NL"/>
              </w:rPr>
              <w:t>Deelnemer</w:t>
            </w:r>
          </w:p>
        </w:tc>
        <w:tc>
          <w:tcPr>
            <w:tcW w:w="7513" w:type="dxa"/>
            <w:shd w:val="clear" w:color="auto" w:fill="E5DFEC" w:themeFill="accent4" w:themeFillTint="33"/>
            <w:vAlign w:val="center"/>
          </w:tcPr>
          <w:p w14:paraId="614BB364" w14:textId="77777777" w:rsidR="009C56D9" w:rsidRPr="0027064C" w:rsidRDefault="009C56D9" w:rsidP="004629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</w:p>
        </w:tc>
      </w:tr>
      <w:tr w:rsidR="0027064C" w:rsidRPr="00462901" w14:paraId="23516FAC" w14:textId="77777777" w:rsidTr="0027064C">
        <w:trPr>
          <w:trHeight w:val="425"/>
        </w:trPr>
        <w:tc>
          <w:tcPr>
            <w:tcW w:w="2978" w:type="dxa"/>
            <w:shd w:val="clear" w:color="auto" w:fill="B2A1C7" w:themeFill="accent4" w:themeFillTint="99"/>
            <w:vAlign w:val="center"/>
          </w:tcPr>
          <w:p w14:paraId="30F0891A" w14:textId="2BA57C8B" w:rsidR="0027064C" w:rsidRDefault="0027064C" w:rsidP="002706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>
              <w:rPr>
                <w:lang w:val="nl-NL"/>
              </w:rPr>
              <w:t>Datum</w:t>
            </w:r>
          </w:p>
        </w:tc>
        <w:tc>
          <w:tcPr>
            <w:tcW w:w="7513" w:type="dxa"/>
            <w:shd w:val="clear" w:color="auto" w:fill="E5DFEC" w:themeFill="accent4" w:themeFillTint="33"/>
            <w:vAlign w:val="center"/>
          </w:tcPr>
          <w:p w14:paraId="16C87587" w14:textId="77777777" w:rsidR="0027064C" w:rsidRPr="0027064C" w:rsidRDefault="0027064C" w:rsidP="002706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</w:p>
        </w:tc>
      </w:tr>
      <w:tr w:rsidR="0027064C" w:rsidRPr="0027064C" w14:paraId="15B5832B" w14:textId="77777777" w:rsidTr="0027064C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8" w:type="dxa"/>
            <w:shd w:val="clear" w:color="auto" w:fill="B2A1C7" w:themeFill="accent4" w:themeFillTint="99"/>
            <w:vAlign w:val="center"/>
          </w:tcPr>
          <w:p w14:paraId="450E5301" w14:textId="6C656E7B" w:rsidR="0027064C" w:rsidRPr="0027064C" w:rsidRDefault="0027064C" w:rsidP="0027064C">
            <w:pPr>
              <w:rPr>
                <w:b w:val="0"/>
                <w:bCs w:val="0"/>
                <w:color w:val="auto"/>
                <w:lang w:val="nl-NL"/>
              </w:rPr>
            </w:pPr>
            <w:r w:rsidRPr="0027064C">
              <w:rPr>
                <w:b w:val="0"/>
                <w:bCs w:val="0"/>
                <w:color w:val="auto"/>
                <w:lang w:val="nl-NL"/>
              </w:rPr>
              <w:t>Medische opmerkingen</w:t>
            </w:r>
          </w:p>
        </w:tc>
        <w:tc>
          <w:tcPr>
            <w:tcW w:w="7513" w:type="dxa"/>
            <w:shd w:val="clear" w:color="auto" w:fill="E5DFEC" w:themeFill="accent4" w:themeFillTint="33"/>
            <w:vAlign w:val="center"/>
          </w:tcPr>
          <w:p w14:paraId="519329C0" w14:textId="77777777" w:rsidR="0027064C" w:rsidRPr="0027064C" w:rsidRDefault="0027064C" w:rsidP="00270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</w:p>
        </w:tc>
      </w:tr>
      <w:tr w:rsidR="0027064C" w:rsidRPr="0027064C" w14:paraId="3019D6D9" w14:textId="77777777" w:rsidTr="0027064C">
        <w:tblPrEx>
          <w:tblLook w:val="04A0" w:firstRow="1" w:lastRow="0" w:firstColumn="1" w:lastColumn="0" w:noHBand="0" w:noVBand="1"/>
        </w:tblPrEx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8" w:type="dxa"/>
            <w:shd w:val="clear" w:color="auto" w:fill="B2A1C7" w:themeFill="accent4" w:themeFillTint="99"/>
            <w:vAlign w:val="center"/>
          </w:tcPr>
          <w:p w14:paraId="6F75C8FB" w14:textId="4A489700" w:rsidR="0027064C" w:rsidRPr="0027064C" w:rsidRDefault="0027064C" w:rsidP="0027064C">
            <w:pPr>
              <w:rPr>
                <w:b w:val="0"/>
                <w:bCs w:val="0"/>
                <w:color w:val="auto"/>
                <w:lang w:val="nl-NL"/>
              </w:rPr>
            </w:pPr>
            <w:r w:rsidRPr="0027064C">
              <w:rPr>
                <w:b w:val="0"/>
                <w:bCs w:val="0"/>
                <w:color w:val="auto"/>
                <w:lang w:val="nl-NL"/>
              </w:rPr>
              <w:t>Medicijnen</w:t>
            </w:r>
          </w:p>
        </w:tc>
        <w:tc>
          <w:tcPr>
            <w:tcW w:w="7513" w:type="dxa"/>
            <w:shd w:val="clear" w:color="auto" w:fill="E5DFEC" w:themeFill="accent4" w:themeFillTint="33"/>
            <w:vAlign w:val="center"/>
          </w:tcPr>
          <w:p w14:paraId="14AC4683" w14:textId="77777777" w:rsidR="0027064C" w:rsidRPr="0027064C" w:rsidRDefault="0027064C" w:rsidP="00270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</w:p>
        </w:tc>
      </w:tr>
      <w:tr w:rsidR="0027064C" w:rsidRPr="0027064C" w14:paraId="65EF7339" w14:textId="77777777" w:rsidTr="0027064C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8" w:type="dxa"/>
            <w:shd w:val="clear" w:color="auto" w:fill="B2A1C7" w:themeFill="accent4" w:themeFillTint="99"/>
            <w:vAlign w:val="center"/>
          </w:tcPr>
          <w:p w14:paraId="688B44AE" w14:textId="5C4AE8CC" w:rsidR="0027064C" w:rsidRPr="0027064C" w:rsidRDefault="0027064C" w:rsidP="0027064C">
            <w:pPr>
              <w:rPr>
                <w:b w:val="0"/>
                <w:bCs w:val="0"/>
                <w:color w:val="auto"/>
                <w:lang w:val="nl-NL"/>
              </w:rPr>
            </w:pPr>
            <w:r w:rsidRPr="0027064C">
              <w:rPr>
                <w:b w:val="0"/>
                <w:bCs w:val="0"/>
                <w:color w:val="auto"/>
                <w:lang w:val="nl-NL"/>
              </w:rPr>
              <w:t>Allergieën of diëten</w:t>
            </w:r>
          </w:p>
        </w:tc>
        <w:tc>
          <w:tcPr>
            <w:tcW w:w="7513" w:type="dxa"/>
            <w:shd w:val="clear" w:color="auto" w:fill="E5DFEC" w:themeFill="accent4" w:themeFillTint="33"/>
            <w:vAlign w:val="center"/>
          </w:tcPr>
          <w:p w14:paraId="41D6BBCD" w14:textId="77777777" w:rsidR="0027064C" w:rsidRPr="0027064C" w:rsidRDefault="0027064C" w:rsidP="00270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</w:p>
        </w:tc>
      </w:tr>
      <w:tr w:rsidR="00FE2678" w:rsidRPr="0027064C" w14:paraId="3B731204" w14:textId="77777777" w:rsidTr="00FE2678">
        <w:tblPrEx>
          <w:tblLook w:val="04A0" w:firstRow="1" w:lastRow="0" w:firstColumn="1" w:lastColumn="0" w:noHBand="0" w:noVBand="1"/>
        </w:tblPrEx>
        <w:trPr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8" w:type="dxa"/>
            <w:shd w:val="clear" w:color="auto" w:fill="B2A1C7" w:themeFill="accent4" w:themeFillTint="99"/>
            <w:vAlign w:val="center"/>
          </w:tcPr>
          <w:p w14:paraId="2ED12E81" w14:textId="5E2AFD96" w:rsidR="00FE2678" w:rsidRPr="0027064C" w:rsidRDefault="00FE2678" w:rsidP="00FE2678">
            <w:pPr>
              <w:rPr>
                <w:b w:val="0"/>
                <w:bCs w:val="0"/>
                <w:color w:val="auto"/>
                <w:lang w:val="nl-NL"/>
              </w:rPr>
            </w:pPr>
            <w:r>
              <w:rPr>
                <w:b w:val="0"/>
                <w:bCs w:val="0"/>
                <w:color w:val="auto"/>
                <w:lang w:val="nl-NL"/>
              </w:rPr>
              <w:t>Extra op</w:t>
            </w:r>
            <w:r w:rsidR="00D32111">
              <w:rPr>
                <w:b w:val="0"/>
                <w:bCs w:val="0"/>
                <w:color w:val="auto"/>
                <w:lang w:val="en-NL"/>
              </w:rPr>
              <w:t>/</w:t>
            </w:r>
            <w:r>
              <w:rPr>
                <w:b w:val="0"/>
                <w:bCs w:val="0"/>
                <w:color w:val="auto"/>
                <w:lang w:val="nl-NL"/>
              </w:rPr>
              <w:t>of aanmerkingen</w:t>
            </w:r>
          </w:p>
        </w:tc>
        <w:tc>
          <w:tcPr>
            <w:tcW w:w="7513" w:type="dxa"/>
            <w:vMerge w:val="restart"/>
            <w:shd w:val="clear" w:color="auto" w:fill="E5DFEC" w:themeFill="accent4" w:themeFillTint="33"/>
          </w:tcPr>
          <w:p w14:paraId="29F1C72F" w14:textId="77777777" w:rsidR="00FE2678" w:rsidRPr="0027064C" w:rsidRDefault="00FE2678" w:rsidP="00270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</w:p>
        </w:tc>
      </w:tr>
      <w:tr w:rsidR="00FE2678" w:rsidRPr="0027064C" w14:paraId="1AD5CEBF" w14:textId="77777777" w:rsidTr="00FE2678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8" w:type="dxa"/>
            <w:tcBorders>
              <w:bottom w:val="none" w:sz="0" w:space="0" w:color="auto"/>
            </w:tcBorders>
            <w:shd w:val="clear" w:color="auto" w:fill="FFFFFF" w:themeFill="background1"/>
          </w:tcPr>
          <w:p w14:paraId="4D78A5EA" w14:textId="77777777" w:rsidR="00FE2678" w:rsidRDefault="00FE2678" w:rsidP="0027064C">
            <w:pPr>
              <w:rPr>
                <w:b w:val="0"/>
                <w:bCs w:val="0"/>
                <w:lang w:val="nl-NL"/>
              </w:rPr>
            </w:pPr>
          </w:p>
        </w:tc>
        <w:tc>
          <w:tcPr>
            <w:tcW w:w="7513" w:type="dxa"/>
            <w:vMerge/>
            <w:shd w:val="clear" w:color="auto" w:fill="E5DFEC" w:themeFill="accent4" w:themeFillTint="33"/>
          </w:tcPr>
          <w:p w14:paraId="2881E909" w14:textId="77777777" w:rsidR="00FE2678" w:rsidRPr="0027064C" w:rsidRDefault="00FE2678" w:rsidP="00270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</w:p>
        </w:tc>
      </w:tr>
    </w:tbl>
    <w:p w14:paraId="1BB7396A" w14:textId="77777777" w:rsidR="009C56D9" w:rsidRDefault="009C56D9">
      <w:pPr>
        <w:widowControl w:val="0"/>
        <w:spacing w:after="60" w:line="360" w:lineRule="auto"/>
      </w:pPr>
    </w:p>
    <w:sectPr w:rsidR="009C56D9" w:rsidSect="0027064C">
      <w:footerReference w:type="default" r:id="rId8"/>
      <w:pgSz w:w="12240" w:h="15840"/>
      <w:pgMar w:top="1135" w:right="1440" w:bottom="1440" w:left="1440" w:header="720" w:footer="567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06FD8" w14:textId="77777777" w:rsidR="00F91DB7" w:rsidRDefault="00F91DB7">
      <w:pPr>
        <w:spacing w:line="240" w:lineRule="auto"/>
      </w:pPr>
      <w:r>
        <w:separator/>
      </w:r>
    </w:p>
  </w:endnote>
  <w:endnote w:type="continuationSeparator" w:id="0">
    <w:p w14:paraId="1BD7BF93" w14:textId="77777777" w:rsidR="00F91DB7" w:rsidRDefault="00F91D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3364357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D3A1E74" w14:textId="51C0A77D" w:rsidR="0027064C" w:rsidRPr="0027064C" w:rsidRDefault="0027064C">
            <w:pPr>
              <w:pStyle w:val="Footer"/>
              <w:rPr>
                <w:lang w:val="nl-NL"/>
              </w:rPr>
            </w:pPr>
            <w:r w:rsidRPr="00462901">
              <w:rPr>
                <w:noProof/>
              </w:rPr>
              <w:drawing>
                <wp:anchor distT="114300" distB="114300" distL="114300" distR="114300" simplePos="0" relativeHeight="251659264" behindDoc="0" locked="0" layoutInCell="1" hidden="0" allowOverlap="1" wp14:anchorId="56A0A17F" wp14:editId="72BED685">
                  <wp:simplePos x="0" y="0"/>
                  <wp:positionH relativeFrom="column">
                    <wp:posOffset>5086350</wp:posOffset>
                  </wp:positionH>
                  <wp:positionV relativeFrom="paragraph">
                    <wp:posOffset>8890</wp:posOffset>
                  </wp:positionV>
                  <wp:extent cx="1318895" cy="638175"/>
                  <wp:effectExtent l="0" t="0" r="0" b="9525"/>
                  <wp:wrapSquare wrapText="bothSides" distT="114300" distB="114300" distL="114300" distR="114300"/>
                  <wp:docPr id="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"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895" cy="6381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  <w:p w14:paraId="0B4326DE" w14:textId="3DCB4EEF" w:rsidR="009C56D9" w:rsidRPr="00462901" w:rsidRDefault="0027064C">
    <w:pPr>
      <w:widowControl w:val="0"/>
      <w:spacing w:after="60" w:line="360" w:lineRule="auto"/>
      <w:rPr>
        <w:i/>
        <w:lang w:val="nl-NL"/>
      </w:rPr>
    </w:pPr>
    <w:r w:rsidRPr="00462901">
      <w:rPr>
        <w:i/>
        <w:lang w:val="nl-NL"/>
      </w:rPr>
      <w:t>Dit formulier wordt niet openbaar gesteld naar derde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FB39D9" w14:textId="77777777" w:rsidR="00F91DB7" w:rsidRDefault="00F91DB7">
      <w:pPr>
        <w:spacing w:line="240" w:lineRule="auto"/>
      </w:pPr>
      <w:r>
        <w:separator/>
      </w:r>
    </w:p>
  </w:footnote>
  <w:footnote w:type="continuationSeparator" w:id="0">
    <w:p w14:paraId="159AB0D2" w14:textId="77777777" w:rsidR="00F91DB7" w:rsidRDefault="00F91DB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0FA5"/>
    <w:multiLevelType w:val="multilevel"/>
    <w:tmpl w:val="9A4E51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AzMTQyNzSzMDZQ0lEKTi0uzszPAykwrgUAbL3L0iwAAAA="/>
  </w:docVars>
  <w:rsids>
    <w:rsidRoot w:val="009C56D9"/>
    <w:rsid w:val="002242A4"/>
    <w:rsid w:val="0027064C"/>
    <w:rsid w:val="00284500"/>
    <w:rsid w:val="00462901"/>
    <w:rsid w:val="005B3596"/>
    <w:rsid w:val="005C62C8"/>
    <w:rsid w:val="00624A68"/>
    <w:rsid w:val="00690B34"/>
    <w:rsid w:val="009C56D9"/>
    <w:rsid w:val="00C442A0"/>
    <w:rsid w:val="00D32111"/>
    <w:rsid w:val="00E029C7"/>
    <w:rsid w:val="00F91DB7"/>
    <w:rsid w:val="00FE2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E19AA5"/>
  <w15:docId w15:val="{AC15EA00-D032-485C-8398-557EF1086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nl-N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62901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901"/>
  </w:style>
  <w:style w:type="paragraph" w:styleId="Footer">
    <w:name w:val="footer"/>
    <w:basedOn w:val="Normal"/>
    <w:link w:val="FooterChar"/>
    <w:uiPriority w:val="99"/>
    <w:unhideWhenUsed/>
    <w:rsid w:val="00462901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901"/>
  </w:style>
  <w:style w:type="table" w:styleId="GridTable5Dark-Accent2">
    <w:name w:val="Grid Table 5 Dark Accent 2"/>
    <w:basedOn w:val="TableNormal"/>
    <w:uiPriority w:val="50"/>
    <w:rsid w:val="0046290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TableGrid">
    <w:name w:val="Table Grid"/>
    <w:basedOn w:val="TableNormal"/>
    <w:uiPriority w:val="39"/>
    <w:rsid w:val="0046290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B35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6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enke Zwart</dc:creator>
  <cp:lastModifiedBy>Nienke Zwart</cp:lastModifiedBy>
  <cp:revision>5</cp:revision>
  <dcterms:created xsi:type="dcterms:W3CDTF">2019-12-05T13:20:00Z</dcterms:created>
  <dcterms:modified xsi:type="dcterms:W3CDTF">2020-10-19T19:58:00Z</dcterms:modified>
</cp:coreProperties>
</file>